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2C1B36" w14:textId="77777777" w:rsidR="00004A1E" w:rsidRPr="00322730" w:rsidRDefault="008C00D0" w:rsidP="00004A1E">
      <w:pPr>
        <w:spacing w:before="200"/>
        <w:ind w:right="420"/>
        <w:jc w:val="both"/>
        <w:rPr>
          <w:b/>
          <w:szCs w:val="20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542C1B49" wp14:editId="542C1B4A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2418715" cy="2983865"/>
            <wp:effectExtent l="19050" t="19050" r="19685" b="26035"/>
            <wp:wrapSquare wrapText="bothSides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8715" cy="298386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4A1E" w:rsidRPr="00322730">
        <w:rPr>
          <w:b/>
          <w:szCs w:val="20"/>
        </w:rPr>
        <w:t>Data-driven multi-energy experiment and simulation platform</w:t>
      </w:r>
    </w:p>
    <w:p w14:paraId="5005780F" w14:textId="77777777" w:rsidR="00D06384" w:rsidRDefault="00D06384" w:rsidP="00F94E87">
      <w:pPr>
        <w:spacing w:before="60"/>
        <w:ind w:right="420"/>
        <w:jc w:val="both"/>
        <w:rPr>
          <w:b/>
          <w:i/>
          <w:szCs w:val="20"/>
        </w:rPr>
      </w:pPr>
    </w:p>
    <w:p w14:paraId="542C1B38" w14:textId="6F133C84" w:rsidR="00013AB1" w:rsidRDefault="00013AB1" w:rsidP="00F94E87">
      <w:pPr>
        <w:spacing w:before="60"/>
        <w:ind w:right="420"/>
        <w:jc w:val="both"/>
        <w:rPr>
          <w:szCs w:val="20"/>
        </w:rPr>
      </w:pPr>
      <w:r>
        <w:rPr>
          <w:szCs w:val="20"/>
        </w:rPr>
        <w:t xml:space="preserve">Our lab is a retrofitted semi-basement building in </w:t>
      </w:r>
      <w:r w:rsidR="00D525C8">
        <w:rPr>
          <w:szCs w:val="20"/>
        </w:rPr>
        <w:t>a</w:t>
      </w:r>
      <w:r>
        <w:rPr>
          <w:szCs w:val="20"/>
        </w:rPr>
        <w:t xml:space="preserve"> southeast city</w:t>
      </w:r>
      <w:r w:rsidR="00D525C8">
        <w:rPr>
          <w:szCs w:val="20"/>
        </w:rPr>
        <w:t xml:space="preserve"> -</w:t>
      </w:r>
      <w:r>
        <w:rPr>
          <w:szCs w:val="20"/>
        </w:rPr>
        <w:t xml:space="preserve"> Hangzhou,</w:t>
      </w:r>
      <w:r w:rsidR="00D525C8">
        <w:rPr>
          <w:szCs w:val="20"/>
        </w:rPr>
        <w:t xml:space="preserve"> China,</w:t>
      </w:r>
      <w:r>
        <w:rPr>
          <w:szCs w:val="20"/>
        </w:rPr>
        <w:t xml:space="preserve"> where the weather is humid in summer and cold in winter. </w:t>
      </w:r>
      <w:proofErr w:type="gramStart"/>
      <w:r w:rsidR="00CE1885">
        <w:rPr>
          <w:szCs w:val="20"/>
        </w:rPr>
        <w:t>In order to</w:t>
      </w:r>
      <w:proofErr w:type="gramEnd"/>
      <w:r w:rsidR="00CE1885">
        <w:rPr>
          <w:szCs w:val="20"/>
        </w:rPr>
        <w:t xml:space="preserve"> maintain use</w:t>
      </w:r>
      <w:r w:rsidR="00654A9F">
        <w:rPr>
          <w:szCs w:val="20"/>
        </w:rPr>
        <w:t>rs’ comfort</w:t>
      </w:r>
      <w:r w:rsidR="00C57FFC">
        <w:rPr>
          <w:szCs w:val="20"/>
        </w:rPr>
        <w:t>,</w:t>
      </w:r>
      <w:r w:rsidR="00654A9F">
        <w:rPr>
          <w:szCs w:val="20"/>
        </w:rPr>
        <w:t xml:space="preserve"> save energies, </w:t>
      </w:r>
      <w:r w:rsidR="00C57FFC">
        <w:rPr>
          <w:szCs w:val="20"/>
        </w:rPr>
        <w:t xml:space="preserve">and even produce surplus electricity to earn money, </w:t>
      </w:r>
      <w:r w:rsidR="00654A9F">
        <w:rPr>
          <w:szCs w:val="20"/>
        </w:rPr>
        <w:t>we</w:t>
      </w:r>
      <w:r>
        <w:rPr>
          <w:szCs w:val="20"/>
        </w:rPr>
        <w:t xml:space="preserve"> </w:t>
      </w:r>
      <w:r w:rsidR="00413CE0">
        <w:rPr>
          <w:szCs w:val="20"/>
        </w:rPr>
        <w:t xml:space="preserve">did the renovation mainly in </w:t>
      </w:r>
      <w:r w:rsidR="00D525C8">
        <w:rPr>
          <w:szCs w:val="20"/>
        </w:rPr>
        <w:t>three</w:t>
      </w:r>
      <w:r w:rsidR="00413CE0">
        <w:rPr>
          <w:szCs w:val="20"/>
        </w:rPr>
        <w:t xml:space="preserve"> aspects:</w:t>
      </w:r>
      <w:r w:rsidR="00C57FFC" w:rsidRPr="00C57FFC">
        <w:rPr>
          <w:noProof/>
        </w:rPr>
        <w:t xml:space="preserve"> </w:t>
      </w:r>
    </w:p>
    <w:p w14:paraId="542C1B39" w14:textId="77777777" w:rsidR="00413CE0" w:rsidRPr="009D1BB8" w:rsidRDefault="00413CE0" w:rsidP="00004A1E">
      <w:pPr>
        <w:spacing w:before="200"/>
        <w:ind w:right="420"/>
        <w:jc w:val="both"/>
        <w:rPr>
          <w:b/>
          <w:szCs w:val="20"/>
        </w:rPr>
      </w:pPr>
      <w:r w:rsidRPr="009D1BB8">
        <w:rPr>
          <w:b/>
          <w:szCs w:val="20"/>
        </w:rPr>
        <w:t xml:space="preserve">(1) Rooftop PV-battery and </w:t>
      </w:r>
      <w:r w:rsidR="00FE6060" w:rsidRPr="009D1BB8">
        <w:rPr>
          <w:b/>
          <w:szCs w:val="20"/>
        </w:rPr>
        <w:t xml:space="preserve">public grid </w:t>
      </w:r>
      <w:r w:rsidRPr="009D1BB8">
        <w:rPr>
          <w:b/>
          <w:szCs w:val="20"/>
        </w:rPr>
        <w:t>interaction system</w:t>
      </w:r>
      <w:r w:rsidR="00F115E5" w:rsidRPr="009D1BB8">
        <w:rPr>
          <w:rFonts w:eastAsia="Times New Roman" w:cs="Times New Roman"/>
          <w:b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14:paraId="542C1B3A" w14:textId="77777777" w:rsidR="006E32AE" w:rsidRPr="001E2316" w:rsidRDefault="00393060" w:rsidP="00DE73D3">
      <w:pPr>
        <w:spacing w:before="60"/>
        <w:ind w:right="420"/>
        <w:jc w:val="both"/>
        <w:rPr>
          <w:szCs w:val="20"/>
        </w:rPr>
      </w:pPr>
      <w:r w:rsidRPr="001E2316">
        <w:rPr>
          <w:szCs w:val="20"/>
        </w:rPr>
        <w:t>W</w:t>
      </w:r>
      <w:r w:rsidR="004E7FA0" w:rsidRPr="001E2316">
        <w:rPr>
          <w:szCs w:val="20"/>
        </w:rPr>
        <w:t xml:space="preserve">e installed two kinds of PV panels, </w:t>
      </w:r>
      <w:proofErr w:type="spellStart"/>
      <w:r w:rsidR="004A71FA">
        <w:rPr>
          <w:szCs w:val="20"/>
        </w:rPr>
        <w:t>i</w:t>
      </w:r>
      <w:proofErr w:type="spellEnd"/>
      <w:r w:rsidR="004A71FA">
        <w:rPr>
          <w:szCs w:val="20"/>
        </w:rPr>
        <w:t xml:space="preserve">) </w:t>
      </w:r>
      <w:r w:rsidR="004E7FA0" w:rsidRPr="001E2316">
        <w:rPr>
          <w:szCs w:val="20"/>
        </w:rPr>
        <w:t>one set of panels on the roof (10kW)</w:t>
      </w:r>
      <w:r w:rsidR="00C57FFC">
        <w:rPr>
          <w:szCs w:val="20"/>
        </w:rPr>
        <w:t>,</w:t>
      </w:r>
      <w:r w:rsidR="004E7FA0" w:rsidRPr="001E2316">
        <w:rPr>
          <w:szCs w:val="20"/>
        </w:rPr>
        <w:t xml:space="preserve"> and </w:t>
      </w:r>
      <w:r w:rsidR="004A71FA">
        <w:rPr>
          <w:szCs w:val="20"/>
        </w:rPr>
        <w:t xml:space="preserve">ii) </w:t>
      </w:r>
      <w:r w:rsidR="004E7FA0" w:rsidRPr="001E2316">
        <w:rPr>
          <w:szCs w:val="20"/>
        </w:rPr>
        <w:t xml:space="preserve">the other set on the window (2kW), which appears to be half-transparent glasses. Besides, </w:t>
      </w:r>
      <w:r w:rsidR="00413CE0" w:rsidRPr="001E2316">
        <w:rPr>
          <w:szCs w:val="20"/>
        </w:rPr>
        <w:t xml:space="preserve">some lithium batteries </w:t>
      </w:r>
      <w:r w:rsidR="004E7FA0" w:rsidRPr="001E2316">
        <w:rPr>
          <w:szCs w:val="20"/>
        </w:rPr>
        <w:t xml:space="preserve">(9.6kWh) </w:t>
      </w:r>
      <w:r w:rsidR="00413CE0" w:rsidRPr="001E2316">
        <w:rPr>
          <w:szCs w:val="20"/>
        </w:rPr>
        <w:t xml:space="preserve">are </w:t>
      </w:r>
      <w:r w:rsidR="00D84D29">
        <w:rPr>
          <w:rFonts w:hint="eastAsia"/>
          <w:szCs w:val="20"/>
        </w:rPr>
        <w:t>installed</w:t>
      </w:r>
      <w:r w:rsidR="00D84D29">
        <w:rPr>
          <w:szCs w:val="20"/>
        </w:rPr>
        <w:t xml:space="preserve"> </w:t>
      </w:r>
      <w:r w:rsidR="00413CE0" w:rsidRPr="001E2316">
        <w:rPr>
          <w:szCs w:val="20"/>
        </w:rPr>
        <w:t xml:space="preserve">between the public grid and </w:t>
      </w:r>
      <w:r w:rsidR="0066225A">
        <w:rPr>
          <w:szCs w:val="20"/>
        </w:rPr>
        <w:t xml:space="preserve">indoor </w:t>
      </w:r>
      <w:r w:rsidR="00413CE0" w:rsidRPr="001E2316">
        <w:rPr>
          <w:szCs w:val="20"/>
        </w:rPr>
        <w:t xml:space="preserve">loads. </w:t>
      </w:r>
      <w:r w:rsidR="006E32AE" w:rsidRPr="001E2316">
        <w:rPr>
          <w:szCs w:val="20"/>
        </w:rPr>
        <w:t xml:space="preserve">Based on PV generation </w:t>
      </w:r>
      <w:r w:rsidR="00FE6060" w:rsidRPr="001E2316">
        <w:rPr>
          <w:szCs w:val="20"/>
        </w:rPr>
        <w:t xml:space="preserve">and </w:t>
      </w:r>
      <w:r w:rsidR="006E32AE" w:rsidRPr="001E2316">
        <w:rPr>
          <w:szCs w:val="20"/>
        </w:rPr>
        <w:t>users’</w:t>
      </w:r>
      <w:r w:rsidR="00FE6060" w:rsidRPr="001E2316">
        <w:rPr>
          <w:szCs w:val="20"/>
        </w:rPr>
        <w:t xml:space="preserve"> </w:t>
      </w:r>
      <w:r w:rsidR="0066225A">
        <w:rPr>
          <w:szCs w:val="20"/>
        </w:rPr>
        <w:t>demand</w:t>
      </w:r>
      <w:r w:rsidR="006E32AE" w:rsidRPr="001E2316">
        <w:rPr>
          <w:szCs w:val="20"/>
        </w:rPr>
        <w:t xml:space="preserve">, the </w:t>
      </w:r>
      <w:r w:rsidR="00413CE0" w:rsidRPr="001E2316">
        <w:rPr>
          <w:szCs w:val="20"/>
        </w:rPr>
        <w:t>batter</w:t>
      </w:r>
      <w:r w:rsidR="006E32AE" w:rsidRPr="001E2316">
        <w:rPr>
          <w:szCs w:val="20"/>
        </w:rPr>
        <w:t xml:space="preserve">ies are scheduled to </w:t>
      </w:r>
      <w:r w:rsidR="00413CE0" w:rsidRPr="001E2316">
        <w:rPr>
          <w:szCs w:val="20"/>
        </w:rPr>
        <w:t xml:space="preserve">be charged </w:t>
      </w:r>
      <w:r w:rsidR="006E32AE" w:rsidRPr="001E2316">
        <w:rPr>
          <w:szCs w:val="20"/>
        </w:rPr>
        <w:t xml:space="preserve">or discharged to </w:t>
      </w:r>
      <w:r w:rsidR="00D84D29">
        <w:rPr>
          <w:szCs w:val="20"/>
        </w:rPr>
        <w:t xml:space="preserve">achieve </w:t>
      </w:r>
      <w:r w:rsidR="008906EF">
        <w:rPr>
          <w:szCs w:val="20"/>
        </w:rPr>
        <w:t xml:space="preserve">the minimization of </w:t>
      </w:r>
      <w:r w:rsidR="0066225A">
        <w:rPr>
          <w:szCs w:val="20"/>
        </w:rPr>
        <w:t xml:space="preserve">energy cost under the </w:t>
      </w:r>
      <w:r w:rsidR="0066225A">
        <w:rPr>
          <w:rFonts w:hint="eastAsia"/>
          <w:szCs w:val="20"/>
        </w:rPr>
        <w:t>premise</w:t>
      </w:r>
      <w:r w:rsidR="0066225A">
        <w:rPr>
          <w:szCs w:val="20"/>
        </w:rPr>
        <w:t xml:space="preserve"> of guaranteeing users’ comfort</w:t>
      </w:r>
      <w:r w:rsidR="004E7FA0" w:rsidRPr="001E2316">
        <w:rPr>
          <w:szCs w:val="20"/>
        </w:rPr>
        <w:t>.</w:t>
      </w:r>
    </w:p>
    <w:p w14:paraId="542C1B3B" w14:textId="77777777" w:rsidR="00B178BC" w:rsidRPr="00A577F7" w:rsidRDefault="004E7FA0" w:rsidP="00A577F7">
      <w:pPr>
        <w:spacing w:before="200"/>
        <w:ind w:right="420"/>
        <w:jc w:val="both"/>
        <w:rPr>
          <w:b/>
          <w:szCs w:val="20"/>
        </w:rPr>
      </w:pPr>
      <w:r w:rsidRPr="009D1BB8">
        <w:rPr>
          <w:rFonts w:hint="eastAsia"/>
          <w:b/>
          <w:szCs w:val="20"/>
        </w:rPr>
        <w:t>(</w:t>
      </w:r>
      <w:r w:rsidRPr="009D1BB8">
        <w:rPr>
          <w:b/>
          <w:szCs w:val="20"/>
        </w:rPr>
        <w:t>2) Develop smart plugs and wireless control</w:t>
      </w:r>
      <w:r w:rsidR="00393060" w:rsidRPr="009D1BB8">
        <w:rPr>
          <w:b/>
          <w:szCs w:val="20"/>
        </w:rPr>
        <w:t>ler</w:t>
      </w:r>
    </w:p>
    <w:p w14:paraId="542C1B3C" w14:textId="77777777" w:rsidR="004D3E03" w:rsidRDefault="004C6BA0" w:rsidP="00DE73D3">
      <w:pPr>
        <w:spacing w:before="60"/>
        <w:ind w:right="420"/>
        <w:jc w:val="both"/>
        <w:rPr>
          <w:szCs w:val="20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542C1B4B" wp14:editId="542C1B4C">
            <wp:simplePos x="0" y="0"/>
            <wp:positionH relativeFrom="margin">
              <wp:posOffset>4419600</wp:posOffset>
            </wp:positionH>
            <wp:positionV relativeFrom="margin">
              <wp:posOffset>3081473</wp:posOffset>
            </wp:positionV>
            <wp:extent cx="2426335" cy="1568450"/>
            <wp:effectExtent l="19050" t="19050" r="12065" b="12700"/>
            <wp:wrapTight wrapText="bothSides">
              <wp:wrapPolygon edited="0">
                <wp:start x="-170" y="-262"/>
                <wp:lineTo x="-170" y="21513"/>
                <wp:lineTo x="21538" y="21513"/>
                <wp:lineTo x="21538" y="-262"/>
                <wp:lineTo x="-170" y="-262"/>
              </wp:wrapPolygon>
            </wp:wrapTight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6335" cy="156845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71FA" w:rsidRPr="00A577F7">
        <w:rPr>
          <w:b/>
          <w:szCs w:val="20"/>
        </w:rPr>
        <w:t>Smart plug:</w:t>
      </w:r>
      <w:r w:rsidR="004A71FA">
        <w:rPr>
          <w:szCs w:val="20"/>
        </w:rPr>
        <w:t xml:space="preserve"> </w:t>
      </w:r>
      <w:r w:rsidR="004D3E03">
        <w:rPr>
          <w:szCs w:val="20"/>
        </w:rPr>
        <w:t xml:space="preserve">We developed two kinds of smart plugs for single-phase and three-phase electricity, respectively. The smart plug can monitor voltage, current, power, power factor, and system frequency. Besides, the smart plug integrates </w:t>
      </w:r>
      <w:r w:rsidR="004A71FA">
        <w:rPr>
          <w:szCs w:val="20"/>
        </w:rPr>
        <w:t xml:space="preserve">contactor relay, </w:t>
      </w:r>
      <w:proofErr w:type="spellStart"/>
      <w:r w:rsidR="004A71FA">
        <w:rPr>
          <w:szCs w:val="20"/>
        </w:rPr>
        <w:t>WiFi</w:t>
      </w:r>
      <w:proofErr w:type="spellEnd"/>
      <w:r w:rsidR="004A71FA">
        <w:rPr>
          <w:szCs w:val="20"/>
        </w:rPr>
        <w:t xml:space="preserve"> module, and Bluetooth module to upload the monitoring data and execute ON-OFF instruction. </w:t>
      </w:r>
    </w:p>
    <w:p w14:paraId="542C1B3D" w14:textId="77777777" w:rsidR="004A71FA" w:rsidRDefault="004A71FA" w:rsidP="00A577F7">
      <w:pPr>
        <w:spacing w:before="120"/>
        <w:ind w:right="420"/>
        <w:jc w:val="both"/>
        <w:rPr>
          <w:szCs w:val="20"/>
        </w:rPr>
      </w:pPr>
      <w:r w:rsidRPr="00A577F7">
        <w:rPr>
          <w:b/>
          <w:szCs w:val="20"/>
        </w:rPr>
        <w:t>Wireless controller:</w:t>
      </w:r>
      <w:r>
        <w:rPr>
          <w:szCs w:val="20"/>
        </w:rPr>
        <w:t xml:space="preserve"> We develop</w:t>
      </w:r>
      <w:r w:rsidR="00D84D29">
        <w:rPr>
          <w:szCs w:val="20"/>
        </w:rPr>
        <w:t>ed</w:t>
      </w:r>
      <w:r>
        <w:rPr>
          <w:szCs w:val="20"/>
        </w:rPr>
        <w:t xml:space="preserve"> infrared </w:t>
      </w:r>
      <w:r w:rsidR="009D0F35">
        <w:rPr>
          <w:szCs w:val="20"/>
        </w:rPr>
        <w:t xml:space="preserve">controller, temperature detector and humidity detector for the air conditioning system, radiator, and electric fan. </w:t>
      </w:r>
      <w:r w:rsidR="00604F8F">
        <w:rPr>
          <w:szCs w:val="20"/>
        </w:rPr>
        <w:t>T</w:t>
      </w:r>
      <w:r w:rsidR="009D0F35">
        <w:rPr>
          <w:szCs w:val="20"/>
        </w:rPr>
        <w:t>hese</w:t>
      </w:r>
      <w:r w:rsidR="009D0F35" w:rsidRPr="009D0F35">
        <w:rPr>
          <w:szCs w:val="20"/>
        </w:rPr>
        <w:t xml:space="preserve"> </w:t>
      </w:r>
      <w:r w:rsidR="0066225A">
        <w:rPr>
          <w:szCs w:val="20"/>
        </w:rPr>
        <w:t xml:space="preserve">appliances belong to </w:t>
      </w:r>
      <w:r w:rsidR="009D0F35" w:rsidRPr="009D0F35">
        <w:rPr>
          <w:szCs w:val="20"/>
        </w:rPr>
        <w:t>heating, ventilating, and air-conditioning loads</w:t>
      </w:r>
      <w:r w:rsidR="009D0F35">
        <w:rPr>
          <w:szCs w:val="20"/>
        </w:rPr>
        <w:t xml:space="preserve"> (HVACs)</w:t>
      </w:r>
      <w:r w:rsidR="0066225A">
        <w:rPr>
          <w:szCs w:val="20"/>
        </w:rPr>
        <w:t>,</w:t>
      </w:r>
      <w:r w:rsidR="009D0F35">
        <w:rPr>
          <w:szCs w:val="20"/>
        </w:rPr>
        <w:t xml:space="preserve"> </w:t>
      </w:r>
      <w:r w:rsidR="00604F8F">
        <w:rPr>
          <w:szCs w:val="20"/>
        </w:rPr>
        <w:t xml:space="preserve">and </w:t>
      </w:r>
      <w:r w:rsidR="009D0F35">
        <w:rPr>
          <w:szCs w:val="20"/>
        </w:rPr>
        <w:t>account for a large share of the total power consumption.</w:t>
      </w:r>
    </w:p>
    <w:p w14:paraId="542C1B3E" w14:textId="77777777" w:rsidR="009D0F35" w:rsidRPr="008C00D0" w:rsidRDefault="009D0F35" w:rsidP="00A577F7">
      <w:pPr>
        <w:spacing w:before="120"/>
        <w:ind w:right="420"/>
        <w:jc w:val="both"/>
        <w:rPr>
          <w:b/>
          <w:szCs w:val="20"/>
        </w:rPr>
      </w:pPr>
      <w:r w:rsidRPr="008C00D0">
        <w:rPr>
          <w:b/>
          <w:szCs w:val="20"/>
        </w:rPr>
        <w:t xml:space="preserve">Based on smart plugs and wireless controller, we achieved </w:t>
      </w:r>
      <w:r w:rsidR="008C00D0">
        <w:rPr>
          <w:b/>
          <w:szCs w:val="20"/>
        </w:rPr>
        <w:t>four</w:t>
      </w:r>
      <w:r w:rsidRPr="008C00D0">
        <w:rPr>
          <w:b/>
          <w:szCs w:val="20"/>
        </w:rPr>
        <w:t xml:space="preserve"> functions:</w:t>
      </w:r>
      <w:r w:rsidR="00C57FFC" w:rsidRPr="008C00D0">
        <w:rPr>
          <w:b/>
          <w:noProof/>
        </w:rPr>
        <w:t xml:space="preserve"> </w:t>
      </w:r>
    </w:p>
    <w:p w14:paraId="542C1B3F" w14:textId="77777777" w:rsidR="009D0F35" w:rsidRDefault="009D0F35" w:rsidP="009D0F35">
      <w:pPr>
        <w:pStyle w:val="a4"/>
        <w:numPr>
          <w:ilvl w:val="0"/>
          <w:numId w:val="8"/>
        </w:numPr>
        <w:ind w:right="420" w:firstLineChars="0"/>
        <w:jc w:val="both"/>
        <w:rPr>
          <w:szCs w:val="20"/>
        </w:rPr>
      </w:pPr>
      <w:r>
        <w:rPr>
          <w:szCs w:val="20"/>
        </w:rPr>
        <w:t>Electricity consumption data acquisition for analyzing users’ behaviors.</w:t>
      </w:r>
    </w:p>
    <w:p w14:paraId="542C1B40" w14:textId="77777777" w:rsidR="008906EF" w:rsidRPr="009D0F35" w:rsidRDefault="004C6BA0" w:rsidP="008906EF">
      <w:pPr>
        <w:pStyle w:val="a4"/>
        <w:numPr>
          <w:ilvl w:val="0"/>
          <w:numId w:val="8"/>
        </w:numPr>
        <w:ind w:right="420" w:firstLineChars="0"/>
        <w:jc w:val="both"/>
        <w:rPr>
          <w:szCs w:val="20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542C1B4D" wp14:editId="542C1B4E">
            <wp:simplePos x="0" y="0"/>
            <wp:positionH relativeFrom="margin">
              <wp:posOffset>4420235</wp:posOffset>
            </wp:positionH>
            <wp:positionV relativeFrom="page">
              <wp:posOffset>5204188</wp:posOffset>
            </wp:positionV>
            <wp:extent cx="2425700" cy="1778000"/>
            <wp:effectExtent l="19050" t="19050" r="12700" b="12700"/>
            <wp:wrapSquare wrapText="bothSides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5700" cy="17780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06EF">
        <w:rPr>
          <w:szCs w:val="20"/>
        </w:rPr>
        <w:t>Remote monitor and control of appliances by computer and phone APP.</w:t>
      </w:r>
    </w:p>
    <w:p w14:paraId="542C1B41" w14:textId="77777777" w:rsidR="009D0F35" w:rsidRDefault="008C00D0" w:rsidP="009D0F35">
      <w:pPr>
        <w:pStyle w:val="a4"/>
        <w:numPr>
          <w:ilvl w:val="0"/>
          <w:numId w:val="8"/>
        </w:numPr>
        <w:ind w:right="420" w:firstLineChars="0"/>
        <w:jc w:val="both"/>
        <w:rPr>
          <w:szCs w:val="20"/>
        </w:rPr>
      </w:pPr>
      <w:r>
        <w:rPr>
          <w:szCs w:val="20"/>
        </w:rPr>
        <w:t>F</w:t>
      </w:r>
      <w:r w:rsidR="00A577F7">
        <w:rPr>
          <w:szCs w:val="20"/>
        </w:rPr>
        <w:t xml:space="preserve">lexible loads </w:t>
      </w:r>
      <w:r>
        <w:rPr>
          <w:szCs w:val="20"/>
        </w:rPr>
        <w:t xml:space="preserve">control </w:t>
      </w:r>
      <w:r w:rsidR="00A577F7">
        <w:rPr>
          <w:szCs w:val="20"/>
        </w:rPr>
        <w:t>to provide r</w:t>
      </w:r>
      <w:r w:rsidR="009D0F35">
        <w:rPr>
          <w:szCs w:val="20"/>
        </w:rPr>
        <w:t>egu</w:t>
      </w:r>
      <w:r w:rsidR="00A577F7">
        <w:rPr>
          <w:szCs w:val="20"/>
        </w:rPr>
        <w:t>lation services for power systems.</w:t>
      </w:r>
    </w:p>
    <w:p w14:paraId="542C1B42" w14:textId="77777777" w:rsidR="00A577F7" w:rsidRDefault="00A577F7" w:rsidP="009D0F35">
      <w:pPr>
        <w:pStyle w:val="a4"/>
        <w:numPr>
          <w:ilvl w:val="0"/>
          <w:numId w:val="8"/>
        </w:numPr>
        <w:ind w:right="420" w:firstLineChars="0"/>
        <w:jc w:val="both"/>
        <w:rPr>
          <w:szCs w:val="20"/>
        </w:rPr>
      </w:pPr>
      <w:r>
        <w:rPr>
          <w:szCs w:val="20"/>
        </w:rPr>
        <w:t>Information push to suggest users power consumption and cost saving.</w:t>
      </w:r>
    </w:p>
    <w:p w14:paraId="542C1B43" w14:textId="77777777" w:rsidR="004A71FA" w:rsidRPr="00A577F7" w:rsidRDefault="00A577F7" w:rsidP="00A577F7">
      <w:pPr>
        <w:spacing w:before="200"/>
        <w:ind w:right="420"/>
        <w:jc w:val="both"/>
        <w:rPr>
          <w:b/>
          <w:szCs w:val="20"/>
        </w:rPr>
      </w:pPr>
      <w:r w:rsidRPr="00A577F7">
        <w:rPr>
          <w:b/>
          <w:szCs w:val="20"/>
        </w:rPr>
        <w:t>(3) Data-driven power system simulation platform</w:t>
      </w:r>
    </w:p>
    <w:p w14:paraId="542C1B44" w14:textId="77777777" w:rsidR="005C7B09" w:rsidRDefault="005C7B09" w:rsidP="00DE73D3">
      <w:pPr>
        <w:spacing w:before="60"/>
        <w:ind w:right="420"/>
        <w:jc w:val="both"/>
        <w:rPr>
          <w:szCs w:val="20"/>
        </w:rPr>
      </w:pPr>
      <w:r w:rsidRPr="005C7B09">
        <w:rPr>
          <w:szCs w:val="20"/>
        </w:rPr>
        <w:t>Th</w:t>
      </w:r>
      <w:r>
        <w:rPr>
          <w:szCs w:val="20"/>
        </w:rPr>
        <w:t>e</w:t>
      </w:r>
      <w:r w:rsidRPr="005C7B09">
        <w:rPr>
          <w:szCs w:val="20"/>
        </w:rPr>
        <w:t xml:space="preserve"> simulation </w:t>
      </w:r>
      <w:r>
        <w:rPr>
          <w:szCs w:val="20"/>
        </w:rPr>
        <w:t xml:space="preserve">platform mainly includes </w:t>
      </w:r>
      <w:r w:rsidR="0097677E">
        <w:rPr>
          <w:szCs w:val="20"/>
        </w:rPr>
        <w:t>three</w:t>
      </w:r>
      <w:r w:rsidRPr="005C7B09">
        <w:rPr>
          <w:szCs w:val="20"/>
        </w:rPr>
        <w:t xml:space="preserve"> </w:t>
      </w:r>
      <w:r w:rsidR="001320AD">
        <w:rPr>
          <w:szCs w:val="20"/>
        </w:rPr>
        <w:t>modules</w:t>
      </w:r>
      <w:r w:rsidRPr="005C7B09">
        <w:rPr>
          <w:szCs w:val="20"/>
        </w:rPr>
        <w:t xml:space="preserve">: dashboard, scenario design, </w:t>
      </w:r>
      <w:r>
        <w:rPr>
          <w:szCs w:val="20"/>
        </w:rPr>
        <w:t xml:space="preserve">and </w:t>
      </w:r>
      <w:r w:rsidRPr="005C7B09">
        <w:rPr>
          <w:szCs w:val="20"/>
        </w:rPr>
        <w:t>smart interaction</w:t>
      </w:r>
      <w:r>
        <w:rPr>
          <w:szCs w:val="20"/>
        </w:rPr>
        <w:t>.</w:t>
      </w:r>
    </w:p>
    <w:p w14:paraId="542C1B45" w14:textId="77777777" w:rsidR="0097677E" w:rsidRPr="00553DCD" w:rsidRDefault="004C6BA0" w:rsidP="00AF6748">
      <w:pPr>
        <w:pStyle w:val="a4"/>
        <w:numPr>
          <w:ilvl w:val="0"/>
          <w:numId w:val="8"/>
        </w:numPr>
        <w:ind w:right="420" w:firstLineChars="0"/>
        <w:jc w:val="both"/>
        <w:rPr>
          <w:szCs w:val="20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542C1B4F" wp14:editId="542C1B50">
            <wp:simplePos x="0" y="0"/>
            <wp:positionH relativeFrom="margin">
              <wp:align>right</wp:align>
            </wp:positionH>
            <wp:positionV relativeFrom="page">
              <wp:posOffset>7085602</wp:posOffset>
            </wp:positionV>
            <wp:extent cx="2425700" cy="1501140"/>
            <wp:effectExtent l="19050" t="19050" r="12700" b="22860"/>
            <wp:wrapSquare wrapText="bothSides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5700" cy="150114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677E" w:rsidRPr="00553DCD">
        <w:rPr>
          <w:szCs w:val="20"/>
        </w:rPr>
        <w:t xml:space="preserve">The </w:t>
      </w:r>
      <w:r w:rsidR="00553DCD">
        <w:rPr>
          <w:szCs w:val="20"/>
        </w:rPr>
        <w:t>“</w:t>
      </w:r>
      <w:r w:rsidR="0097677E" w:rsidRPr="00553DCD">
        <w:rPr>
          <w:szCs w:val="20"/>
        </w:rPr>
        <w:t>dashboard</w:t>
      </w:r>
      <w:r w:rsidR="00553DCD">
        <w:rPr>
          <w:szCs w:val="20"/>
        </w:rPr>
        <w:t>”</w:t>
      </w:r>
      <w:r w:rsidR="0097677E" w:rsidRPr="00553DCD">
        <w:rPr>
          <w:szCs w:val="20"/>
        </w:rPr>
        <w:t xml:space="preserve"> </w:t>
      </w:r>
      <w:r w:rsidR="00DE73D3">
        <w:rPr>
          <w:szCs w:val="20"/>
        </w:rPr>
        <w:t xml:space="preserve">module </w:t>
      </w:r>
      <w:r w:rsidR="0097677E" w:rsidRPr="00553DCD">
        <w:rPr>
          <w:szCs w:val="20"/>
        </w:rPr>
        <w:t xml:space="preserve">is used to monitor </w:t>
      </w:r>
      <w:r w:rsidR="001320AD">
        <w:rPr>
          <w:szCs w:val="20"/>
        </w:rPr>
        <w:t>o</w:t>
      </w:r>
      <w:r w:rsidR="0097677E" w:rsidRPr="00553DCD">
        <w:rPr>
          <w:szCs w:val="20"/>
        </w:rPr>
        <w:t xml:space="preserve">perating </w:t>
      </w:r>
      <w:r w:rsidR="001320AD">
        <w:rPr>
          <w:szCs w:val="20"/>
        </w:rPr>
        <w:t>state of power systems</w:t>
      </w:r>
      <w:r w:rsidR="0097677E" w:rsidRPr="00553DCD">
        <w:rPr>
          <w:szCs w:val="20"/>
        </w:rPr>
        <w:t xml:space="preserve"> </w:t>
      </w:r>
      <w:r w:rsidR="001320AD">
        <w:rPr>
          <w:szCs w:val="20"/>
        </w:rPr>
        <w:t>for</w:t>
      </w:r>
      <w:r w:rsidR="0097677E" w:rsidRPr="00553DCD">
        <w:rPr>
          <w:szCs w:val="20"/>
        </w:rPr>
        <w:t xml:space="preserve"> the operator</w:t>
      </w:r>
      <w:r w:rsidR="00553DCD" w:rsidRPr="00553DCD">
        <w:rPr>
          <w:szCs w:val="20"/>
        </w:rPr>
        <w:t xml:space="preserve">, including thermal generation power, operating state of wind turbines, </w:t>
      </w:r>
      <w:r w:rsidR="001320AD">
        <w:rPr>
          <w:szCs w:val="20"/>
        </w:rPr>
        <w:t xml:space="preserve">PV generation, </w:t>
      </w:r>
      <w:r w:rsidR="00553DCD" w:rsidRPr="00553DCD">
        <w:rPr>
          <w:szCs w:val="20"/>
        </w:rPr>
        <w:t>load power, and real-time electricity price</w:t>
      </w:r>
      <w:r w:rsidR="00553DCD">
        <w:rPr>
          <w:szCs w:val="20"/>
        </w:rPr>
        <w:t>. The</w:t>
      </w:r>
      <w:r w:rsidR="001320AD">
        <w:rPr>
          <w:szCs w:val="20"/>
        </w:rPr>
        <w:t xml:space="preserve"> power systems </w:t>
      </w:r>
      <w:r w:rsidR="008906EF">
        <w:rPr>
          <w:szCs w:val="20"/>
        </w:rPr>
        <w:t>can be</w:t>
      </w:r>
      <w:r w:rsidR="001320AD">
        <w:rPr>
          <w:szCs w:val="20"/>
        </w:rPr>
        <w:t xml:space="preserve"> </w:t>
      </w:r>
      <w:r w:rsidR="00553DCD">
        <w:rPr>
          <w:szCs w:val="20"/>
        </w:rPr>
        <w:t xml:space="preserve">impacted by </w:t>
      </w:r>
      <w:r w:rsidR="001320AD">
        <w:rPr>
          <w:szCs w:val="20"/>
        </w:rPr>
        <w:t>real</w:t>
      </w:r>
      <w:r w:rsidR="00F8553A">
        <w:rPr>
          <w:szCs w:val="20"/>
        </w:rPr>
        <w:t xml:space="preserve"> </w:t>
      </w:r>
      <w:r w:rsidR="00604F8F">
        <w:rPr>
          <w:szCs w:val="20"/>
        </w:rPr>
        <w:t xml:space="preserve">outdoor </w:t>
      </w:r>
      <w:r w:rsidR="0097677E" w:rsidRPr="00553DCD">
        <w:rPr>
          <w:szCs w:val="20"/>
        </w:rPr>
        <w:t xml:space="preserve">weather </w:t>
      </w:r>
      <w:r w:rsidR="00553DCD">
        <w:rPr>
          <w:szCs w:val="20"/>
        </w:rPr>
        <w:t>and real power consumption in the lab.</w:t>
      </w:r>
    </w:p>
    <w:p w14:paraId="542C1B46" w14:textId="77777777" w:rsidR="00553DCD" w:rsidRPr="00553DCD" w:rsidRDefault="001320AD" w:rsidP="00553DCD">
      <w:pPr>
        <w:pStyle w:val="a4"/>
        <w:numPr>
          <w:ilvl w:val="0"/>
          <w:numId w:val="8"/>
        </w:numPr>
        <w:ind w:right="420" w:firstLineChars="0"/>
        <w:jc w:val="both"/>
        <w:rPr>
          <w:szCs w:val="20"/>
        </w:rPr>
      </w:pPr>
      <w:r>
        <w:rPr>
          <w:szCs w:val="20"/>
        </w:rPr>
        <w:t xml:space="preserve">The “scenario design” </w:t>
      </w:r>
      <w:r w:rsidR="00DE73D3">
        <w:rPr>
          <w:szCs w:val="20"/>
        </w:rPr>
        <w:t>module is</w:t>
      </w:r>
      <w:r w:rsidR="00553DCD" w:rsidRPr="00553DCD">
        <w:rPr>
          <w:szCs w:val="20"/>
        </w:rPr>
        <w:t xml:space="preserve"> used to </w:t>
      </w:r>
      <w:r w:rsidR="00DE73D3">
        <w:rPr>
          <w:szCs w:val="20"/>
        </w:rPr>
        <w:t>design</w:t>
      </w:r>
      <w:r w:rsidR="00553DCD" w:rsidRPr="00553DCD">
        <w:rPr>
          <w:szCs w:val="20"/>
        </w:rPr>
        <w:t xml:space="preserve"> typical power system</w:t>
      </w:r>
      <w:r w:rsidR="00DE73D3">
        <w:rPr>
          <w:szCs w:val="20"/>
        </w:rPr>
        <w:t xml:space="preserve"> conditions</w:t>
      </w:r>
      <w:r w:rsidR="00553DCD" w:rsidRPr="00553DCD">
        <w:rPr>
          <w:szCs w:val="20"/>
        </w:rPr>
        <w:t xml:space="preserve">, including wind turbines, PV, thermal power plants, and various consumers. The corresponding </w:t>
      </w:r>
      <w:r w:rsidR="00DE73D3">
        <w:rPr>
          <w:szCs w:val="20"/>
        </w:rPr>
        <w:t xml:space="preserve">equipment </w:t>
      </w:r>
      <w:r w:rsidR="00553DCD" w:rsidRPr="00553DCD">
        <w:rPr>
          <w:szCs w:val="20"/>
        </w:rPr>
        <w:t>parameters can be customized</w:t>
      </w:r>
      <w:r w:rsidR="00DE73D3" w:rsidRPr="00DE73D3">
        <w:rPr>
          <w:szCs w:val="20"/>
        </w:rPr>
        <w:t xml:space="preserve"> </w:t>
      </w:r>
      <w:r w:rsidR="00DE73D3" w:rsidRPr="00553DCD">
        <w:rPr>
          <w:szCs w:val="20"/>
        </w:rPr>
        <w:t>comprehensively</w:t>
      </w:r>
      <w:r w:rsidR="00553DCD">
        <w:rPr>
          <w:szCs w:val="20"/>
        </w:rPr>
        <w:t>.</w:t>
      </w:r>
      <w:r w:rsidR="00553DCD" w:rsidRPr="00553DCD">
        <w:rPr>
          <w:szCs w:val="20"/>
        </w:rPr>
        <w:t xml:space="preserve"> </w:t>
      </w:r>
      <w:r w:rsidR="00553DCD">
        <w:rPr>
          <w:szCs w:val="20"/>
        </w:rPr>
        <w:t>F</w:t>
      </w:r>
      <w:r w:rsidR="00553DCD" w:rsidRPr="00553DCD">
        <w:rPr>
          <w:szCs w:val="20"/>
        </w:rPr>
        <w:t xml:space="preserve">or example, </w:t>
      </w:r>
      <w:r w:rsidR="00DE73D3">
        <w:rPr>
          <w:szCs w:val="20"/>
        </w:rPr>
        <w:t xml:space="preserve">as for </w:t>
      </w:r>
      <w:r w:rsidR="00553DCD" w:rsidRPr="00553DCD">
        <w:rPr>
          <w:szCs w:val="20"/>
        </w:rPr>
        <w:t>a wind turbine</w:t>
      </w:r>
      <w:r w:rsidR="00DE73D3">
        <w:rPr>
          <w:szCs w:val="20"/>
        </w:rPr>
        <w:t>,</w:t>
      </w:r>
      <w:r w:rsidR="00553DCD" w:rsidRPr="00553DCD">
        <w:rPr>
          <w:szCs w:val="20"/>
        </w:rPr>
        <w:t xml:space="preserve"> </w:t>
      </w:r>
      <w:r w:rsidR="00DE73D3">
        <w:rPr>
          <w:szCs w:val="20"/>
        </w:rPr>
        <w:t>the</w:t>
      </w:r>
      <w:r w:rsidR="00553DCD" w:rsidRPr="00553DCD">
        <w:rPr>
          <w:szCs w:val="20"/>
        </w:rPr>
        <w:t xml:space="preserve"> name, type, number, node </w:t>
      </w:r>
      <w:r w:rsidR="00553DCD">
        <w:rPr>
          <w:szCs w:val="20"/>
        </w:rPr>
        <w:t>on</w:t>
      </w:r>
      <w:r w:rsidR="00553DCD" w:rsidRPr="00553DCD">
        <w:rPr>
          <w:szCs w:val="20"/>
        </w:rPr>
        <w:t xml:space="preserve"> the system, real location, </w:t>
      </w:r>
      <w:r w:rsidR="00731D7A">
        <w:rPr>
          <w:szCs w:val="20"/>
        </w:rPr>
        <w:t xml:space="preserve">and </w:t>
      </w:r>
      <w:r w:rsidR="00553DCD" w:rsidRPr="00553DCD">
        <w:rPr>
          <w:szCs w:val="20"/>
        </w:rPr>
        <w:t>height of blades</w:t>
      </w:r>
      <w:r w:rsidR="00DE73D3">
        <w:rPr>
          <w:szCs w:val="20"/>
        </w:rPr>
        <w:t xml:space="preserve"> can be set</w:t>
      </w:r>
      <w:r w:rsidR="00553DCD" w:rsidRPr="00553DCD">
        <w:rPr>
          <w:szCs w:val="20"/>
        </w:rPr>
        <w:t>.</w:t>
      </w:r>
    </w:p>
    <w:p w14:paraId="542C1B47" w14:textId="77777777" w:rsidR="00004A1E" w:rsidRPr="00553DCD" w:rsidRDefault="00553DCD" w:rsidP="00553DCD">
      <w:pPr>
        <w:pStyle w:val="a4"/>
        <w:numPr>
          <w:ilvl w:val="0"/>
          <w:numId w:val="8"/>
        </w:numPr>
        <w:ind w:right="420" w:firstLineChars="0"/>
        <w:jc w:val="both"/>
        <w:rPr>
          <w:szCs w:val="20"/>
        </w:rPr>
      </w:pPr>
      <w:r w:rsidRPr="00553DCD">
        <w:rPr>
          <w:szCs w:val="20"/>
        </w:rPr>
        <w:t xml:space="preserve">The “smart interaction” </w:t>
      </w:r>
      <w:r w:rsidR="00DE73D3">
        <w:rPr>
          <w:szCs w:val="20"/>
        </w:rPr>
        <w:t xml:space="preserve">module </w:t>
      </w:r>
      <w:r w:rsidRPr="00553DCD">
        <w:rPr>
          <w:szCs w:val="20"/>
        </w:rPr>
        <w:t xml:space="preserve">is for </w:t>
      </w:r>
      <w:r w:rsidR="00DE73D3">
        <w:rPr>
          <w:szCs w:val="20"/>
        </w:rPr>
        <w:t>smart control of all the appliances in the lab, including</w:t>
      </w:r>
      <w:r w:rsidRPr="00553DCD">
        <w:rPr>
          <w:szCs w:val="20"/>
        </w:rPr>
        <w:t xml:space="preserve"> </w:t>
      </w:r>
      <w:r w:rsidR="005C7B09" w:rsidRPr="00553DCD">
        <w:rPr>
          <w:szCs w:val="20"/>
        </w:rPr>
        <w:t>curtain, air purifier, air conditioner</w:t>
      </w:r>
      <w:r w:rsidR="00731D7A">
        <w:rPr>
          <w:szCs w:val="20"/>
        </w:rPr>
        <w:t>,</w:t>
      </w:r>
      <w:r w:rsidR="005C7B09" w:rsidRPr="00553DCD">
        <w:rPr>
          <w:szCs w:val="20"/>
        </w:rPr>
        <w:t xml:space="preserve"> </w:t>
      </w:r>
      <w:proofErr w:type="gramStart"/>
      <w:r w:rsidR="00731D7A">
        <w:rPr>
          <w:szCs w:val="20"/>
        </w:rPr>
        <w:t>radiator</w:t>
      </w:r>
      <w:proofErr w:type="gramEnd"/>
      <w:r w:rsidR="00731D7A">
        <w:rPr>
          <w:szCs w:val="20"/>
        </w:rPr>
        <w:t xml:space="preserve"> </w:t>
      </w:r>
      <w:r w:rsidR="005C7B09" w:rsidRPr="00553DCD">
        <w:rPr>
          <w:szCs w:val="20"/>
        </w:rPr>
        <w:t xml:space="preserve">and lights. </w:t>
      </w:r>
      <w:r w:rsidR="006A142E">
        <w:rPr>
          <w:szCs w:val="20"/>
        </w:rPr>
        <w:t>The lab</w:t>
      </w:r>
      <w:r w:rsidR="006A142E" w:rsidRPr="00553DCD">
        <w:rPr>
          <w:szCs w:val="20"/>
        </w:rPr>
        <w:t xml:space="preserve"> </w:t>
      </w:r>
      <w:r w:rsidR="006A142E">
        <w:rPr>
          <w:szCs w:val="20"/>
        </w:rPr>
        <w:t>is</w:t>
      </w:r>
      <w:r w:rsidR="006A142E" w:rsidRPr="00553DCD">
        <w:rPr>
          <w:szCs w:val="20"/>
        </w:rPr>
        <w:t xml:space="preserve"> </w:t>
      </w:r>
      <w:r w:rsidR="006A142E">
        <w:rPr>
          <w:szCs w:val="20"/>
        </w:rPr>
        <w:t xml:space="preserve">regarded </w:t>
      </w:r>
      <w:r w:rsidR="006A142E" w:rsidRPr="00553DCD">
        <w:rPr>
          <w:szCs w:val="20"/>
        </w:rPr>
        <w:t xml:space="preserve">as </w:t>
      </w:r>
      <w:r w:rsidR="006A142E">
        <w:rPr>
          <w:szCs w:val="20"/>
        </w:rPr>
        <w:t>one of users in the simulated power system</w:t>
      </w:r>
      <w:r w:rsidR="006A142E" w:rsidRPr="00553DCD">
        <w:rPr>
          <w:szCs w:val="20"/>
        </w:rPr>
        <w:t xml:space="preserve">. </w:t>
      </w:r>
      <w:r w:rsidR="006A142E">
        <w:rPr>
          <w:szCs w:val="20"/>
        </w:rPr>
        <w:t>W</w:t>
      </w:r>
      <w:r w:rsidR="00731D7A">
        <w:rPr>
          <w:szCs w:val="20"/>
        </w:rPr>
        <w:t>hen</w:t>
      </w:r>
      <w:r w:rsidR="005C7B09" w:rsidRPr="00553DCD">
        <w:rPr>
          <w:szCs w:val="20"/>
        </w:rPr>
        <w:t xml:space="preserve"> electricity price is </w:t>
      </w:r>
      <w:r w:rsidR="00731D7A">
        <w:rPr>
          <w:szCs w:val="20"/>
        </w:rPr>
        <w:t xml:space="preserve">extremely </w:t>
      </w:r>
      <w:r w:rsidR="005C7B09" w:rsidRPr="00553DCD">
        <w:rPr>
          <w:szCs w:val="20"/>
        </w:rPr>
        <w:t xml:space="preserve">high, </w:t>
      </w:r>
      <w:r w:rsidR="00731D7A">
        <w:rPr>
          <w:szCs w:val="20"/>
        </w:rPr>
        <w:t xml:space="preserve">some </w:t>
      </w:r>
      <w:r w:rsidR="005C7B09" w:rsidRPr="00553DCD">
        <w:rPr>
          <w:szCs w:val="20"/>
        </w:rPr>
        <w:t xml:space="preserve">lights </w:t>
      </w:r>
      <w:r w:rsidR="00731D7A">
        <w:rPr>
          <w:szCs w:val="20"/>
        </w:rPr>
        <w:t xml:space="preserve">for beauty are turned off, and </w:t>
      </w:r>
      <w:r w:rsidR="005C7B09" w:rsidRPr="00553DCD">
        <w:rPr>
          <w:szCs w:val="20"/>
        </w:rPr>
        <w:t>air conditioner</w:t>
      </w:r>
      <w:r w:rsidR="006A142E">
        <w:rPr>
          <w:szCs w:val="20"/>
        </w:rPr>
        <w:t>’s set temperature is turned up</w:t>
      </w:r>
      <w:r w:rsidR="00731D7A">
        <w:rPr>
          <w:szCs w:val="20"/>
        </w:rPr>
        <w:t>.</w:t>
      </w:r>
      <w:r w:rsidR="00004A1E" w:rsidRPr="00553DCD">
        <w:rPr>
          <w:szCs w:val="20"/>
        </w:rPr>
        <w:t xml:space="preserve"> </w:t>
      </w:r>
      <w:r w:rsidR="00731D7A">
        <w:rPr>
          <w:szCs w:val="20"/>
        </w:rPr>
        <w:t xml:space="preserve">Even though we only have one electric unit </w:t>
      </w:r>
      <w:r w:rsidR="006A142E">
        <w:rPr>
          <w:szCs w:val="20"/>
        </w:rPr>
        <w:t xml:space="preserve">(i.e., </w:t>
      </w:r>
      <w:r w:rsidR="00731D7A">
        <w:rPr>
          <w:szCs w:val="20"/>
        </w:rPr>
        <w:t>our lab</w:t>
      </w:r>
      <w:r w:rsidR="006A142E">
        <w:rPr>
          <w:szCs w:val="20"/>
        </w:rPr>
        <w:t>)</w:t>
      </w:r>
      <w:r w:rsidR="00004A1E" w:rsidRPr="00553DCD">
        <w:rPr>
          <w:szCs w:val="20"/>
        </w:rPr>
        <w:t xml:space="preserve">, </w:t>
      </w:r>
      <w:r w:rsidR="00731D7A">
        <w:rPr>
          <w:szCs w:val="20"/>
        </w:rPr>
        <w:t xml:space="preserve">the users </w:t>
      </w:r>
      <w:r w:rsidR="006A142E">
        <w:rPr>
          <w:szCs w:val="20"/>
        </w:rPr>
        <w:t xml:space="preserve">(i.e., </w:t>
      </w:r>
      <w:r w:rsidR="00731D7A">
        <w:rPr>
          <w:szCs w:val="20"/>
        </w:rPr>
        <w:t>students</w:t>
      </w:r>
      <w:r w:rsidR="006A142E">
        <w:rPr>
          <w:szCs w:val="20"/>
        </w:rPr>
        <w:t>)</w:t>
      </w:r>
      <w:r w:rsidR="00731D7A">
        <w:rPr>
          <w:szCs w:val="20"/>
        </w:rPr>
        <w:t xml:space="preserve"> are some dozens. Their behaviors and demand are various</w:t>
      </w:r>
      <w:r w:rsidR="00604F8F">
        <w:rPr>
          <w:szCs w:val="20"/>
        </w:rPr>
        <w:t xml:space="preserve"> on different days</w:t>
      </w:r>
      <w:r w:rsidR="00731D7A">
        <w:rPr>
          <w:szCs w:val="20"/>
        </w:rPr>
        <w:t>. All these real data</w:t>
      </w:r>
      <w:r w:rsidR="00604F8F">
        <w:rPr>
          <w:szCs w:val="20"/>
        </w:rPr>
        <w:t xml:space="preserve"> are monitored and stored in</w:t>
      </w:r>
      <w:r w:rsidR="00731D7A">
        <w:rPr>
          <w:szCs w:val="20"/>
        </w:rPr>
        <w:t xml:space="preserve"> server</w:t>
      </w:r>
      <w:r w:rsidR="00604F8F">
        <w:rPr>
          <w:szCs w:val="20"/>
        </w:rPr>
        <w:t>s</w:t>
      </w:r>
      <w:r w:rsidR="00731D7A">
        <w:rPr>
          <w:szCs w:val="20"/>
        </w:rPr>
        <w:t xml:space="preserve"> to participate in the simulation</w:t>
      </w:r>
      <w:r w:rsidR="00604F8F">
        <w:rPr>
          <w:szCs w:val="20"/>
        </w:rPr>
        <w:t>.</w:t>
      </w:r>
      <w:r w:rsidR="006A142E">
        <w:rPr>
          <w:szCs w:val="20"/>
        </w:rPr>
        <w:t xml:space="preserve"> </w:t>
      </w:r>
      <w:proofErr w:type="gramStart"/>
      <w:r w:rsidR="00604F8F">
        <w:rPr>
          <w:szCs w:val="20"/>
        </w:rPr>
        <w:t>S</w:t>
      </w:r>
      <w:r w:rsidR="006A142E">
        <w:rPr>
          <w:szCs w:val="20"/>
        </w:rPr>
        <w:t>o</w:t>
      </w:r>
      <w:proofErr w:type="gramEnd"/>
      <w:r w:rsidR="00731D7A">
        <w:rPr>
          <w:szCs w:val="20"/>
        </w:rPr>
        <w:t xml:space="preserve"> this platform have </w:t>
      </w:r>
      <w:r w:rsidR="006A142E">
        <w:rPr>
          <w:szCs w:val="20"/>
        </w:rPr>
        <w:t>massive amounts of</w:t>
      </w:r>
      <w:r w:rsidR="00106D99">
        <w:rPr>
          <w:szCs w:val="20"/>
        </w:rPr>
        <w:t xml:space="preserve"> real electricity data to achieve the so-called “data-driven”.</w:t>
      </w:r>
    </w:p>
    <w:p w14:paraId="542C1B48" w14:textId="77777777" w:rsidR="00004A1E" w:rsidRDefault="00004A1E" w:rsidP="00004A1E">
      <w:pPr>
        <w:spacing w:after="160" w:line="259" w:lineRule="auto"/>
        <w:rPr>
          <w:szCs w:val="20"/>
        </w:rPr>
      </w:pPr>
    </w:p>
    <w:sectPr w:rsidR="00004A1E" w:rsidSect="00720088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E2C87A" w14:textId="77777777" w:rsidR="00693A6B" w:rsidRDefault="00693A6B" w:rsidP="00EA5512">
      <w:pPr>
        <w:spacing w:line="240" w:lineRule="auto"/>
      </w:pPr>
      <w:r>
        <w:separator/>
      </w:r>
    </w:p>
  </w:endnote>
  <w:endnote w:type="continuationSeparator" w:id="0">
    <w:p w14:paraId="5548598B" w14:textId="77777777" w:rsidR="00693A6B" w:rsidRDefault="00693A6B" w:rsidP="00EA551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FED1FD" w14:textId="77777777" w:rsidR="00693A6B" w:rsidRDefault="00693A6B" w:rsidP="00EA5512">
      <w:pPr>
        <w:spacing w:line="240" w:lineRule="auto"/>
      </w:pPr>
      <w:r>
        <w:separator/>
      </w:r>
    </w:p>
  </w:footnote>
  <w:footnote w:type="continuationSeparator" w:id="0">
    <w:p w14:paraId="616CE19A" w14:textId="77777777" w:rsidR="00693A6B" w:rsidRDefault="00693A6B" w:rsidP="00EA551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B3548A"/>
    <w:multiLevelType w:val="hybridMultilevel"/>
    <w:tmpl w:val="DFCE7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F7596A"/>
    <w:multiLevelType w:val="multilevel"/>
    <w:tmpl w:val="EFF091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71F5A06"/>
    <w:multiLevelType w:val="multilevel"/>
    <w:tmpl w:val="A588BB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D076388"/>
    <w:multiLevelType w:val="multilevel"/>
    <w:tmpl w:val="5FC0D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5A92DBA"/>
    <w:multiLevelType w:val="hybridMultilevel"/>
    <w:tmpl w:val="B8820A7E"/>
    <w:lvl w:ilvl="0" w:tplc="B09A86A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A7D502B"/>
    <w:multiLevelType w:val="multilevel"/>
    <w:tmpl w:val="A2368C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8D76BD9"/>
    <w:multiLevelType w:val="multilevel"/>
    <w:tmpl w:val="81529A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D0315B8"/>
    <w:multiLevelType w:val="multilevel"/>
    <w:tmpl w:val="CF9C5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60457E9"/>
    <w:multiLevelType w:val="multilevel"/>
    <w:tmpl w:val="7F102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41634202">
    <w:abstractNumId w:val="6"/>
  </w:num>
  <w:num w:numId="2" w16cid:durableId="1174763522">
    <w:abstractNumId w:val="1"/>
  </w:num>
  <w:num w:numId="3" w16cid:durableId="544148737">
    <w:abstractNumId w:val="5"/>
  </w:num>
  <w:num w:numId="4" w16cid:durableId="1024748366">
    <w:abstractNumId w:val="8"/>
  </w:num>
  <w:num w:numId="5" w16cid:durableId="749040073">
    <w:abstractNumId w:val="3"/>
  </w:num>
  <w:num w:numId="6" w16cid:durableId="1237548364">
    <w:abstractNumId w:val="2"/>
  </w:num>
  <w:num w:numId="7" w16cid:durableId="1259631366">
    <w:abstractNumId w:val="7"/>
  </w:num>
  <w:num w:numId="8" w16cid:durableId="710157967">
    <w:abstractNumId w:val="0"/>
  </w:num>
  <w:num w:numId="9" w16cid:durableId="8465999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S0sDQ1NzI0NzQxNbFU0lEKTi0uzszPAykwrAUA1r1A2CwAAAA="/>
  </w:docVars>
  <w:rsids>
    <w:rsidRoot w:val="001A17A6"/>
    <w:rsid w:val="00003DEC"/>
    <w:rsid w:val="00004A1E"/>
    <w:rsid w:val="0001221B"/>
    <w:rsid w:val="00013AB1"/>
    <w:rsid w:val="00040BD1"/>
    <w:rsid w:val="00093F31"/>
    <w:rsid w:val="00094E87"/>
    <w:rsid w:val="000A15E3"/>
    <w:rsid w:val="000A3EEB"/>
    <w:rsid w:val="000A635D"/>
    <w:rsid w:val="000D4485"/>
    <w:rsid w:val="000E2081"/>
    <w:rsid w:val="000F475E"/>
    <w:rsid w:val="00106D99"/>
    <w:rsid w:val="001320AD"/>
    <w:rsid w:val="001342D6"/>
    <w:rsid w:val="00141418"/>
    <w:rsid w:val="00143FCB"/>
    <w:rsid w:val="00162112"/>
    <w:rsid w:val="00181F55"/>
    <w:rsid w:val="001A17A6"/>
    <w:rsid w:val="001C672E"/>
    <w:rsid w:val="001D5FEB"/>
    <w:rsid w:val="001E104D"/>
    <w:rsid w:val="001E2316"/>
    <w:rsid w:val="001E3A2B"/>
    <w:rsid w:val="001F0BC6"/>
    <w:rsid w:val="002002A2"/>
    <w:rsid w:val="00203202"/>
    <w:rsid w:val="00210FC6"/>
    <w:rsid w:val="002139F5"/>
    <w:rsid w:val="00213F94"/>
    <w:rsid w:val="00225D14"/>
    <w:rsid w:val="00236390"/>
    <w:rsid w:val="0023683D"/>
    <w:rsid w:val="00284896"/>
    <w:rsid w:val="002B6177"/>
    <w:rsid w:val="002C1152"/>
    <w:rsid w:val="002C5587"/>
    <w:rsid w:val="002E17A2"/>
    <w:rsid w:val="002E7A95"/>
    <w:rsid w:val="0031534B"/>
    <w:rsid w:val="0032075A"/>
    <w:rsid w:val="00322730"/>
    <w:rsid w:val="00324EA4"/>
    <w:rsid w:val="003310EA"/>
    <w:rsid w:val="00345378"/>
    <w:rsid w:val="00365404"/>
    <w:rsid w:val="0037363C"/>
    <w:rsid w:val="00390DE2"/>
    <w:rsid w:val="00393060"/>
    <w:rsid w:val="003970DD"/>
    <w:rsid w:val="003A188B"/>
    <w:rsid w:val="003A1ABF"/>
    <w:rsid w:val="003B08A8"/>
    <w:rsid w:val="003D62C1"/>
    <w:rsid w:val="003F4A07"/>
    <w:rsid w:val="00413CE0"/>
    <w:rsid w:val="0042338C"/>
    <w:rsid w:val="00425DF2"/>
    <w:rsid w:val="00430D03"/>
    <w:rsid w:val="00431C11"/>
    <w:rsid w:val="00436F22"/>
    <w:rsid w:val="004430E0"/>
    <w:rsid w:val="00454BBB"/>
    <w:rsid w:val="00463887"/>
    <w:rsid w:val="00464661"/>
    <w:rsid w:val="00464DB3"/>
    <w:rsid w:val="0046696D"/>
    <w:rsid w:val="00494737"/>
    <w:rsid w:val="004A71FA"/>
    <w:rsid w:val="004B2CD4"/>
    <w:rsid w:val="004C1E00"/>
    <w:rsid w:val="004C3B06"/>
    <w:rsid w:val="004C5E5A"/>
    <w:rsid w:val="004C6BA0"/>
    <w:rsid w:val="004D3E03"/>
    <w:rsid w:val="004D575F"/>
    <w:rsid w:val="004E6EB5"/>
    <w:rsid w:val="004E7FA0"/>
    <w:rsid w:val="004F1C3B"/>
    <w:rsid w:val="004F2939"/>
    <w:rsid w:val="004F70E5"/>
    <w:rsid w:val="00524F50"/>
    <w:rsid w:val="00535719"/>
    <w:rsid w:val="00553DCD"/>
    <w:rsid w:val="005B1D4B"/>
    <w:rsid w:val="005B41DD"/>
    <w:rsid w:val="005C7268"/>
    <w:rsid w:val="005C7B09"/>
    <w:rsid w:val="005D0906"/>
    <w:rsid w:val="00604F8F"/>
    <w:rsid w:val="00607D1C"/>
    <w:rsid w:val="00630DF1"/>
    <w:rsid w:val="00635A6A"/>
    <w:rsid w:val="00647357"/>
    <w:rsid w:val="00654A9F"/>
    <w:rsid w:val="00661641"/>
    <w:rsid w:val="0066225A"/>
    <w:rsid w:val="0067532A"/>
    <w:rsid w:val="006808AC"/>
    <w:rsid w:val="00693A6B"/>
    <w:rsid w:val="006958A5"/>
    <w:rsid w:val="006A142E"/>
    <w:rsid w:val="006B0F49"/>
    <w:rsid w:val="006E32AE"/>
    <w:rsid w:val="00702759"/>
    <w:rsid w:val="00720088"/>
    <w:rsid w:val="00731D7A"/>
    <w:rsid w:val="00733C73"/>
    <w:rsid w:val="0075097D"/>
    <w:rsid w:val="0075375E"/>
    <w:rsid w:val="007C2E35"/>
    <w:rsid w:val="007D13BB"/>
    <w:rsid w:val="007D2848"/>
    <w:rsid w:val="007F1BDB"/>
    <w:rsid w:val="007F3ACB"/>
    <w:rsid w:val="00860A20"/>
    <w:rsid w:val="00863C01"/>
    <w:rsid w:val="0086674A"/>
    <w:rsid w:val="008906EF"/>
    <w:rsid w:val="008B0D5D"/>
    <w:rsid w:val="008C00D0"/>
    <w:rsid w:val="008D72B8"/>
    <w:rsid w:val="008E0E3B"/>
    <w:rsid w:val="008E0F54"/>
    <w:rsid w:val="00904401"/>
    <w:rsid w:val="00933494"/>
    <w:rsid w:val="009508AF"/>
    <w:rsid w:val="00960996"/>
    <w:rsid w:val="009741E4"/>
    <w:rsid w:val="009761F0"/>
    <w:rsid w:val="0097677E"/>
    <w:rsid w:val="00997B5A"/>
    <w:rsid w:val="009B3877"/>
    <w:rsid w:val="009B6195"/>
    <w:rsid w:val="009C6CC8"/>
    <w:rsid w:val="009D0F35"/>
    <w:rsid w:val="009D1BB8"/>
    <w:rsid w:val="009E07DB"/>
    <w:rsid w:val="009E6C3D"/>
    <w:rsid w:val="00A07A1C"/>
    <w:rsid w:val="00A103B0"/>
    <w:rsid w:val="00A26162"/>
    <w:rsid w:val="00A520E9"/>
    <w:rsid w:val="00A564D2"/>
    <w:rsid w:val="00A577F7"/>
    <w:rsid w:val="00A874B9"/>
    <w:rsid w:val="00AB2773"/>
    <w:rsid w:val="00AB4F74"/>
    <w:rsid w:val="00B0111F"/>
    <w:rsid w:val="00B178BC"/>
    <w:rsid w:val="00B57110"/>
    <w:rsid w:val="00B647E5"/>
    <w:rsid w:val="00B80EDF"/>
    <w:rsid w:val="00BA05D0"/>
    <w:rsid w:val="00BA45DD"/>
    <w:rsid w:val="00BB6BC1"/>
    <w:rsid w:val="00BC24D2"/>
    <w:rsid w:val="00BC7120"/>
    <w:rsid w:val="00BC7CD7"/>
    <w:rsid w:val="00BE7AE7"/>
    <w:rsid w:val="00C00D49"/>
    <w:rsid w:val="00C0625D"/>
    <w:rsid w:val="00C065D5"/>
    <w:rsid w:val="00C24B51"/>
    <w:rsid w:val="00C34461"/>
    <w:rsid w:val="00C4285C"/>
    <w:rsid w:val="00C43B15"/>
    <w:rsid w:val="00C52861"/>
    <w:rsid w:val="00C56FED"/>
    <w:rsid w:val="00C57FFC"/>
    <w:rsid w:val="00C85BA5"/>
    <w:rsid w:val="00C87CB6"/>
    <w:rsid w:val="00C9645F"/>
    <w:rsid w:val="00C97266"/>
    <w:rsid w:val="00CB1FCE"/>
    <w:rsid w:val="00CC1886"/>
    <w:rsid w:val="00CD585A"/>
    <w:rsid w:val="00CD78B8"/>
    <w:rsid w:val="00CE1885"/>
    <w:rsid w:val="00CE272C"/>
    <w:rsid w:val="00CE6C78"/>
    <w:rsid w:val="00CF4775"/>
    <w:rsid w:val="00D04F1A"/>
    <w:rsid w:val="00D06384"/>
    <w:rsid w:val="00D06872"/>
    <w:rsid w:val="00D525C8"/>
    <w:rsid w:val="00D52E47"/>
    <w:rsid w:val="00D72F38"/>
    <w:rsid w:val="00D84D29"/>
    <w:rsid w:val="00D869C5"/>
    <w:rsid w:val="00D95986"/>
    <w:rsid w:val="00D96536"/>
    <w:rsid w:val="00DC1B44"/>
    <w:rsid w:val="00DE73D3"/>
    <w:rsid w:val="00E026FA"/>
    <w:rsid w:val="00E07402"/>
    <w:rsid w:val="00E14F3D"/>
    <w:rsid w:val="00E27AB7"/>
    <w:rsid w:val="00E4688E"/>
    <w:rsid w:val="00E5444B"/>
    <w:rsid w:val="00E81003"/>
    <w:rsid w:val="00E81F6A"/>
    <w:rsid w:val="00E82517"/>
    <w:rsid w:val="00E83D3F"/>
    <w:rsid w:val="00E85D4F"/>
    <w:rsid w:val="00E9535E"/>
    <w:rsid w:val="00EA5512"/>
    <w:rsid w:val="00EA7391"/>
    <w:rsid w:val="00EC4355"/>
    <w:rsid w:val="00EC467B"/>
    <w:rsid w:val="00ED27F7"/>
    <w:rsid w:val="00EE5969"/>
    <w:rsid w:val="00EF2620"/>
    <w:rsid w:val="00EF54A1"/>
    <w:rsid w:val="00F00978"/>
    <w:rsid w:val="00F115E5"/>
    <w:rsid w:val="00F12B3D"/>
    <w:rsid w:val="00F25688"/>
    <w:rsid w:val="00F37CA1"/>
    <w:rsid w:val="00F42BFA"/>
    <w:rsid w:val="00F446BB"/>
    <w:rsid w:val="00F466EA"/>
    <w:rsid w:val="00F565F5"/>
    <w:rsid w:val="00F8553A"/>
    <w:rsid w:val="00F94E87"/>
    <w:rsid w:val="00FA00EF"/>
    <w:rsid w:val="00FA679D"/>
    <w:rsid w:val="00FE60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2C1B36"/>
  <w15:chartTrackingRefBased/>
  <w15:docId w15:val="{51DBD736-70B0-494B-ACD3-BACB5CB82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04A1E"/>
    <w:pPr>
      <w:spacing w:after="0" w:line="260" w:lineRule="exact"/>
    </w:pPr>
    <w:rPr>
      <w:rFonts w:ascii="Times New Roman" w:hAnsi="Times New Roman"/>
      <w:sz w:val="2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32273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37363C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5B41DD"/>
    <w:pPr>
      <w:ind w:firstLineChars="200" w:firstLine="420"/>
    </w:pPr>
  </w:style>
  <w:style w:type="character" w:customStyle="1" w:styleId="20">
    <w:name w:val="标题 2 字符"/>
    <w:basedOn w:val="a0"/>
    <w:link w:val="2"/>
    <w:uiPriority w:val="9"/>
    <w:semiHidden/>
    <w:rsid w:val="0032273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a5">
    <w:name w:val="header"/>
    <w:basedOn w:val="a"/>
    <w:link w:val="a6"/>
    <w:uiPriority w:val="99"/>
    <w:unhideWhenUsed/>
    <w:rsid w:val="00EA551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tLeast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EA5512"/>
    <w:rPr>
      <w:rFonts w:ascii="Times New Roman" w:hAnsi="Times New Roman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EA5512"/>
    <w:pPr>
      <w:tabs>
        <w:tab w:val="center" w:pos="4153"/>
        <w:tab w:val="right" w:pos="8306"/>
      </w:tabs>
      <w:snapToGrid w:val="0"/>
      <w:spacing w:line="240" w:lineRule="atLeas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EA5512"/>
    <w:rPr>
      <w:rFonts w:ascii="Times New Roman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5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52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234DD7-910F-4424-98CF-62251FBBCE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19</Words>
  <Characters>2959</Characters>
  <Application>Microsoft Office Word</Application>
  <DocSecurity>0</DocSecurity>
  <Lines>24</Lines>
  <Paragraphs>6</Paragraphs>
  <ScaleCrop>false</ScaleCrop>
  <Company>vt</Company>
  <LinksUpToDate>false</LinksUpToDate>
  <CharactersWithSpaces>3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 Hongxun</dc:creator>
  <cp:keywords/>
  <dc:description/>
  <cp:lastModifiedBy>王盛</cp:lastModifiedBy>
  <cp:revision>3</cp:revision>
  <cp:lastPrinted>2019-12-31T07:21:00Z</cp:lastPrinted>
  <dcterms:created xsi:type="dcterms:W3CDTF">2019-12-31T08:36:00Z</dcterms:created>
  <dcterms:modified xsi:type="dcterms:W3CDTF">2023-06-23T10:28:00Z</dcterms:modified>
</cp:coreProperties>
</file>